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6602F" w14:textId="314BCC0C" w:rsidR="0027431A" w:rsidRDefault="0027431A" w:rsidP="0027431A">
      <w:pPr>
        <w:pStyle w:val="Heading2"/>
        <w:rPr>
          <w:rFonts w:ascii="Times New Roman" w:hAnsi="Times New Roman" w:cs="Times New Roman"/>
          <w:shd w:val="clear" w:color="auto" w:fill="FFFFFF"/>
        </w:rPr>
      </w:pPr>
      <w:r w:rsidRPr="00B26275">
        <w:rPr>
          <w:rFonts w:ascii="Times New Roman" w:hAnsi="Times New Roman" w:cs="Times New Roman"/>
          <w:shd w:val="clear" w:color="auto" w:fill="FFFFFF"/>
        </w:rPr>
        <w:t>- Lesson slides</w:t>
      </w:r>
      <w:r>
        <w:rPr>
          <w:rFonts w:ascii="Times New Roman" w:hAnsi="Times New Roman" w:cs="Times New Roman"/>
          <w:shd w:val="clear" w:color="auto" w:fill="FFFFFF"/>
        </w:rPr>
        <w:t>--</w:t>
      </w:r>
      <w:r w:rsidRPr="0027431A">
        <w:rPr>
          <w:rFonts w:ascii="Times New Roman" w:hAnsi="Times New Roman" w:cs="Times New Roman"/>
          <w:shd w:val="clear" w:color="auto" w:fill="FFFFFF"/>
        </w:rPr>
        <w:t xml:space="preserve"> </w:t>
      </w:r>
      <w:r w:rsidRPr="00B26275">
        <w:rPr>
          <w:rFonts w:ascii="Times New Roman" w:hAnsi="Times New Roman" w:cs="Times New Roman"/>
          <w:shd w:val="clear" w:color="auto" w:fill="FFFFFF"/>
        </w:rPr>
        <w:t xml:space="preserve">Lesson 9 Elevator pitch </w:t>
      </w:r>
    </w:p>
    <w:p w14:paraId="10CD5B75" w14:textId="62C4C1CD" w:rsidR="0027431A" w:rsidRDefault="0027431A" w:rsidP="0027431A">
      <w:pPr>
        <w:pStyle w:val="Heading2"/>
        <w:rPr>
          <w:rFonts w:ascii="Times New Roman" w:hAnsi="Times New Roman" w:cs="Times New Roman"/>
          <w:shd w:val="clear" w:color="auto" w:fill="FFFFFF"/>
        </w:rPr>
      </w:pPr>
    </w:p>
    <w:p w14:paraId="39CD3740" w14:textId="77777777" w:rsidR="0027431A" w:rsidRDefault="0027431A" w:rsidP="00EA5994">
      <w:pPr>
        <w:pStyle w:val="Heading2"/>
        <w:rPr>
          <w:rFonts w:ascii="Times New Roman" w:hAnsi="Times New Roman" w:cs="Times New Roman"/>
          <w:shd w:val="clear" w:color="auto" w:fill="FFFFFF"/>
        </w:rPr>
      </w:pPr>
    </w:p>
    <w:p w14:paraId="65453534" w14:textId="1D82B101" w:rsidR="00EA5994" w:rsidRDefault="00EA5994" w:rsidP="00EA5994">
      <w:pPr>
        <w:pStyle w:val="Heading2"/>
        <w:rPr>
          <w:rFonts w:ascii="Times New Roman" w:hAnsi="Times New Roman" w:cs="Times New Roman"/>
          <w:shd w:val="clear" w:color="auto" w:fill="FFFFFF"/>
        </w:rPr>
      </w:pPr>
      <w:r w:rsidRPr="00B26275">
        <w:rPr>
          <w:rFonts w:ascii="Times New Roman" w:hAnsi="Times New Roman" w:cs="Times New Roman"/>
          <w:shd w:val="clear" w:color="auto" w:fill="FFFFFF"/>
        </w:rPr>
        <w:t>Lesson 8 - Lesson slides</w:t>
      </w:r>
    </w:p>
    <w:p w14:paraId="185AEF7A" w14:textId="38FF8EA0" w:rsidR="00A654A7" w:rsidRPr="00A654A7" w:rsidRDefault="00A654A7" w:rsidP="00A654A7">
      <w:pPr>
        <w:pStyle w:val="Heading3"/>
      </w:pPr>
      <w:r>
        <w:t>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35C9C" w:rsidRPr="00B26275" w14:paraId="033DB81B" w14:textId="77777777" w:rsidTr="00835C9C">
        <w:tc>
          <w:tcPr>
            <w:tcW w:w="2765" w:type="dxa"/>
          </w:tcPr>
          <w:p w14:paraId="4AD091E5" w14:textId="77777777" w:rsidR="00835C9C" w:rsidRPr="00B26275" w:rsidRDefault="00835C9C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Keynote speech</w:t>
            </w:r>
          </w:p>
          <w:p w14:paraId="66B869A7" w14:textId="1FD9F5D7" w:rsidR="00835C9C" w:rsidRPr="00B26275" w:rsidRDefault="00835C9C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Business conference</w:t>
            </w:r>
          </w:p>
        </w:tc>
        <w:tc>
          <w:tcPr>
            <w:tcW w:w="2765" w:type="dxa"/>
          </w:tcPr>
          <w:p w14:paraId="079CFE16" w14:textId="77777777" w:rsidR="00835C9C" w:rsidRDefault="000E57AC" w:rsidP="000E57AC">
            <w:pPr>
              <w:pStyle w:val="pron"/>
              <w:shd w:val="clear" w:color="auto" w:fill="FCFDFE"/>
              <w:spacing w:before="0" w:beforeAutospacing="0" w:after="150" w:afterAutospacing="0" w:line="240" w:lineRule="atLeast"/>
              <w:ind w:right="330"/>
              <w:rPr>
                <w:rStyle w:val="pron-text"/>
                <w:rFonts w:ascii="Arial" w:hAnsi="Arial" w:cs="Arial"/>
                <w:color w:val="C8C9CC"/>
                <w:sz w:val="18"/>
                <w:szCs w:val="18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</w:rPr>
              <w:t>kiːnəʊt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</w:rPr>
              <w:t>/</w:t>
            </w:r>
          </w:p>
          <w:p w14:paraId="4BBA238E" w14:textId="12956053" w:rsidR="000E57AC" w:rsidRPr="000E57AC" w:rsidRDefault="000E57AC" w:rsidP="000E57AC">
            <w:pPr>
              <w:pStyle w:val="pron"/>
              <w:shd w:val="clear" w:color="auto" w:fill="FCFDFE"/>
              <w:spacing w:before="0" w:beforeAutospacing="0" w:after="150" w:afterAutospacing="0" w:line="240" w:lineRule="atLeast"/>
              <w:ind w:right="330"/>
              <w:rPr>
                <w:rFonts w:ascii="Segoe UI" w:hAnsi="Segoe UI" w:cs="Segoe UI"/>
                <w:color w:val="2A2B2E"/>
                <w:sz w:val="21"/>
                <w:szCs w:val="21"/>
              </w:rPr>
            </w:pPr>
          </w:p>
        </w:tc>
        <w:tc>
          <w:tcPr>
            <w:tcW w:w="2766" w:type="dxa"/>
          </w:tcPr>
          <w:p w14:paraId="3EF2CA0A" w14:textId="761BCAD5" w:rsidR="00835C9C" w:rsidRPr="00B26275" w:rsidRDefault="000E57AC" w:rsidP="00835C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n</w:t>
            </w:r>
          </w:p>
        </w:tc>
      </w:tr>
      <w:tr w:rsidR="00835C9C" w:rsidRPr="00B26275" w14:paraId="78F7880B" w14:textId="77777777" w:rsidTr="00835C9C">
        <w:tc>
          <w:tcPr>
            <w:tcW w:w="2765" w:type="dxa"/>
          </w:tcPr>
          <w:p w14:paraId="1B9E39D3" w14:textId="16CF35D5" w:rsidR="00835C9C" w:rsidRPr="00B26275" w:rsidRDefault="00B26275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T</w:t>
            </w:r>
            <w:r w:rsidR="00835C9C" w:rsidRPr="00B26275">
              <w:rPr>
                <w:rFonts w:ascii="Times New Roman" w:hAnsi="Times New Roman" w:cs="Times New Roman"/>
              </w:rPr>
              <w:t>heme</w:t>
            </w:r>
          </w:p>
          <w:p w14:paraId="71CC8872" w14:textId="67DE4130" w:rsidR="00B26275" w:rsidRPr="00B26275" w:rsidRDefault="00B26275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Topic / titles / subject</w:t>
            </w:r>
          </w:p>
        </w:tc>
        <w:tc>
          <w:tcPr>
            <w:tcW w:w="2765" w:type="dxa"/>
          </w:tcPr>
          <w:p w14:paraId="4E9B76CD" w14:textId="2ACC8C55" w:rsidR="00835C9C" w:rsidRPr="00B26275" w:rsidRDefault="00B26275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θiːm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74BB4915" w14:textId="77777777" w:rsidR="00B26275" w:rsidRPr="00B26275" w:rsidRDefault="00B26275" w:rsidP="00B26275">
            <w:pPr>
              <w:pStyle w:val="result-poslist"/>
              <w:shd w:val="clear" w:color="auto" w:fill="FCFDFE"/>
              <w:spacing w:before="0" w:beforeAutospacing="0" w:after="45" w:afterAutospacing="0" w:line="338" w:lineRule="atLeast"/>
              <w:rPr>
                <w:rFonts w:eastAsiaTheme="minorEastAsia"/>
                <w:kern w:val="2"/>
                <w:sz w:val="21"/>
                <w:szCs w:val="22"/>
                <w:lang w:val="en-US"/>
              </w:rPr>
            </w:pPr>
            <w:r w:rsidRPr="00B26275">
              <w:rPr>
                <w:rFonts w:eastAsiaTheme="minorEastAsia"/>
                <w:kern w:val="2"/>
                <w:sz w:val="21"/>
                <w:szCs w:val="22"/>
                <w:lang w:val="en-US"/>
              </w:rPr>
              <w:t>his letters were always on the theme of love</w:t>
            </w:r>
          </w:p>
          <w:p w14:paraId="4FEF9CBE" w14:textId="77777777" w:rsidR="00B26275" w:rsidRPr="00B26275" w:rsidRDefault="00B26275" w:rsidP="00B26275">
            <w:pPr>
              <w:pStyle w:val="NormalWeb"/>
              <w:shd w:val="clear" w:color="auto" w:fill="FCFDFE"/>
              <w:spacing w:before="0" w:beforeAutospacing="0" w:after="0" w:afterAutospacing="0" w:line="338" w:lineRule="atLeast"/>
              <w:rPr>
                <w:rFonts w:eastAsiaTheme="minorEastAsia"/>
                <w:kern w:val="2"/>
                <w:sz w:val="21"/>
                <w:szCs w:val="22"/>
                <w:lang w:val="en-US"/>
              </w:rPr>
            </w:pPr>
            <w:r w:rsidRPr="00B26275">
              <w:rPr>
                <w:rFonts w:eastAsiaTheme="minorEastAsia"/>
                <w:kern w:val="2"/>
                <w:sz w:val="21"/>
                <w:szCs w:val="22"/>
                <w:lang w:val="en-US"/>
              </w:rPr>
              <w:t>the subject matter of a conversation or discussion</w:t>
            </w:r>
          </w:p>
          <w:p w14:paraId="0EC72EBA" w14:textId="77777777" w:rsidR="00B26275" w:rsidRPr="00B26275" w:rsidRDefault="00B26275" w:rsidP="00835C9C">
            <w:pPr>
              <w:rPr>
                <w:rFonts w:ascii="Times New Roman" w:hAnsi="Times New Roman" w:cs="Times New Roman"/>
              </w:rPr>
            </w:pPr>
          </w:p>
          <w:p w14:paraId="7C1FBD32" w14:textId="5477B0D1" w:rsidR="00835C9C" w:rsidRPr="00B26275" w:rsidRDefault="00B26275" w:rsidP="00835C9C">
            <w:pPr>
              <w:rPr>
                <w:rFonts w:ascii="Times New Roman" w:hAnsi="Times New Roman" w:cs="Times New Roman"/>
              </w:rPr>
            </w:pPr>
            <w:proofErr w:type="gramStart"/>
            <w:r w:rsidRPr="00B26275">
              <w:rPr>
                <w:rFonts w:ascii="Times New Roman" w:hAnsi="Times New Roman" w:cs="Times New Roman"/>
              </w:rPr>
              <w:t>Theme park</w:t>
            </w:r>
            <w:proofErr w:type="gramEnd"/>
          </w:p>
          <w:p w14:paraId="3D296AEB" w14:textId="0CE30830" w:rsidR="00B26275" w:rsidRPr="00B26275" w:rsidRDefault="00B26275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Main theme</w:t>
            </w:r>
          </w:p>
        </w:tc>
      </w:tr>
      <w:tr w:rsidR="00835C9C" w:rsidRPr="00B26275" w14:paraId="2BC04299" w14:textId="77777777" w:rsidTr="00835C9C">
        <w:tc>
          <w:tcPr>
            <w:tcW w:w="2765" w:type="dxa"/>
          </w:tcPr>
          <w:p w14:paraId="12069E2C" w14:textId="386BA0F0" w:rsidR="00835C9C" w:rsidRPr="00B26275" w:rsidRDefault="00835C9C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Motivate</w:t>
            </w:r>
          </w:p>
          <w:p w14:paraId="3FD9380F" w14:textId="053F76EC" w:rsidR="00835C9C" w:rsidRPr="00B26275" w:rsidRDefault="00835C9C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Inspires</w:t>
            </w:r>
          </w:p>
        </w:tc>
        <w:tc>
          <w:tcPr>
            <w:tcW w:w="2765" w:type="dxa"/>
          </w:tcPr>
          <w:p w14:paraId="51233541" w14:textId="77777777" w:rsidR="00835C9C" w:rsidRDefault="00B201D7" w:rsidP="00835C9C">
            <w:pP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məʊtɪveɪt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0B4865E7" w14:textId="6A5F56F9" w:rsidR="00B201D7" w:rsidRPr="00B26275" w:rsidRDefault="00B201D7" w:rsidP="00835C9C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ɪnˈspaɪə</w:t>
            </w:r>
            <w:proofErr w:type="spellEnd"/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(r)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4BD66281" w14:textId="77777777" w:rsidR="00835C9C" w:rsidRDefault="00B201D7" w:rsidP="00835C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ic can motivate</w:t>
            </w:r>
          </w:p>
          <w:p w14:paraId="12231414" w14:textId="77777777" w:rsidR="00B201D7" w:rsidRDefault="00B201D7" w:rsidP="00835C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ep daring to motivate</w:t>
            </w:r>
          </w:p>
          <w:p w14:paraId="55CDEF38" w14:textId="77777777" w:rsidR="00B201D7" w:rsidRDefault="00B201D7" w:rsidP="00835C9C">
            <w:pPr>
              <w:rPr>
                <w:rFonts w:ascii="Times New Roman" w:hAnsi="Times New Roman" w:cs="Times New Roman"/>
              </w:rPr>
            </w:pPr>
          </w:p>
          <w:p w14:paraId="0621EA3B" w14:textId="77777777" w:rsidR="00B201D7" w:rsidRDefault="00B201D7" w:rsidP="00835C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pires us each day</w:t>
            </w:r>
          </w:p>
          <w:p w14:paraId="737A0936" w14:textId="0C418BF8" w:rsidR="00B201D7" w:rsidRPr="00B26275" w:rsidRDefault="00B201D7" w:rsidP="00835C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s and inspires others</w:t>
            </w:r>
          </w:p>
        </w:tc>
      </w:tr>
      <w:tr w:rsidR="00835C9C" w:rsidRPr="00B26275" w14:paraId="231747B2" w14:textId="77777777" w:rsidTr="00835C9C">
        <w:tc>
          <w:tcPr>
            <w:tcW w:w="2765" w:type="dxa"/>
          </w:tcPr>
          <w:p w14:paraId="4B2B038F" w14:textId="73C4867F" w:rsidR="00835C9C" w:rsidRPr="00B26275" w:rsidRDefault="00835C9C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celebrities</w:t>
            </w:r>
          </w:p>
        </w:tc>
        <w:tc>
          <w:tcPr>
            <w:tcW w:w="2765" w:type="dxa"/>
          </w:tcPr>
          <w:p w14:paraId="4C345EA3" w14:textId="1717E172" w:rsidR="00835C9C" w:rsidRPr="00B26275" w:rsidRDefault="00662F95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əˈlebrətiz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0D3297C8" w14:textId="2176794A" w:rsidR="00835C9C" w:rsidRPr="00B26275" w:rsidRDefault="000E3E3B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tories about celebrities</w:t>
            </w:r>
          </w:p>
          <w:p w14:paraId="5917C234" w14:textId="7FD4488B" w:rsidR="000E3E3B" w:rsidRPr="00B26275" w:rsidRDefault="000E3E3B" w:rsidP="00835C9C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tories about celebrities</w:t>
            </w:r>
          </w:p>
          <w:p w14:paraId="101F7D51" w14:textId="1B11994B" w:rsidR="000E3E3B" w:rsidRPr="00B26275" w:rsidRDefault="000E3E3B" w:rsidP="00835C9C">
            <w:pPr>
              <w:rPr>
                <w:rFonts w:ascii="Times New Roman" w:hAnsi="Times New Roman" w:cs="Times New Roman"/>
              </w:rPr>
            </w:pPr>
          </w:p>
        </w:tc>
      </w:tr>
    </w:tbl>
    <w:p w14:paraId="12F21142" w14:textId="3FD5DEC7" w:rsidR="00835C9C" w:rsidRPr="00B26275" w:rsidRDefault="00835C9C" w:rsidP="00835C9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62F95" w:rsidRPr="00B26275" w14:paraId="2B30EE12" w14:textId="77777777" w:rsidTr="000B267B">
        <w:tc>
          <w:tcPr>
            <w:tcW w:w="2765" w:type="dxa"/>
          </w:tcPr>
          <w:p w14:paraId="73FFFEA0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 xml:space="preserve">Create an </w:t>
            </w:r>
            <w:r w:rsidRPr="00B26275">
              <w:rPr>
                <w:rFonts w:ascii="Times New Roman" w:hAnsi="Times New Roman" w:cs="Times New Roman"/>
                <w:b/>
                <w:bCs/>
              </w:rPr>
              <w:t>engaging</w:t>
            </w:r>
            <w:r w:rsidRPr="00B26275">
              <w:rPr>
                <w:rFonts w:ascii="Times New Roman" w:hAnsi="Times New Roman" w:cs="Times New Roman"/>
              </w:rPr>
              <w:t xml:space="preserve"> workplace</w:t>
            </w:r>
          </w:p>
        </w:tc>
        <w:tc>
          <w:tcPr>
            <w:tcW w:w="2765" w:type="dxa"/>
          </w:tcPr>
          <w:p w14:paraId="3ED83889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ɪnˈɡeɪdʒɪŋ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07FDB5B7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ttracting or delighting</w:t>
            </w:r>
          </w:p>
        </w:tc>
      </w:tr>
      <w:tr w:rsidR="00662F95" w:rsidRPr="00B26275" w14:paraId="5D450D20" w14:textId="77777777" w:rsidTr="000B267B">
        <w:tc>
          <w:tcPr>
            <w:tcW w:w="2765" w:type="dxa"/>
          </w:tcPr>
          <w:p w14:paraId="0F29F20C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ummarize</w:t>
            </w:r>
          </w:p>
          <w:p w14:paraId="5737711A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um up, outline</w:t>
            </w:r>
          </w:p>
          <w:p w14:paraId="04FADBE0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concluding</w:t>
            </w:r>
          </w:p>
        </w:tc>
        <w:tc>
          <w:tcPr>
            <w:tcW w:w="2765" w:type="dxa"/>
          </w:tcPr>
          <w:p w14:paraId="26D1C34B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ʌməraɪz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583DE072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give a summary (of);</w:t>
            </w:r>
          </w:p>
          <w:p w14:paraId="58D86B33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</w:p>
          <w:p w14:paraId="0195720D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proofErr w:type="gramStart"/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concluding :occurring</w:t>
            </w:r>
            <w:proofErr w:type="gramEnd"/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 at or forming an end or termination</w:t>
            </w:r>
          </w:p>
        </w:tc>
      </w:tr>
      <w:tr w:rsidR="00662F95" w:rsidRPr="00B26275" w14:paraId="54B5896D" w14:textId="77777777" w:rsidTr="000B267B">
        <w:tc>
          <w:tcPr>
            <w:tcW w:w="2765" w:type="dxa"/>
          </w:tcPr>
          <w:p w14:paraId="3D156B81" w14:textId="77777777" w:rsidR="00662F95" w:rsidRPr="00B26275" w:rsidRDefault="00662F95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trategies</w:t>
            </w:r>
          </w:p>
        </w:tc>
        <w:tc>
          <w:tcPr>
            <w:tcW w:w="2765" w:type="dxa"/>
          </w:tcPr>
          <w:p w14:paraId="79CA01DC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trætədʒiz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55B6587F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an elaborate/complex and systematic plan of action </w:t>
            </w:r>
          </w:p>
          <w:p w14:paraId="4F6DD87A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</w:p>
          <w:p w14:paraId="4416A014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response strategies</w:t>
            </w:r>
          </w:p>
          <w:p w14:paraId="3307FE5A" w14:textId="77777777" w:rsidR="00662F95" w:rsidRPr="00B26275" w:rsidRDefault="00662F95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instructional strategies</w:t>
            </w:r>
            <w:hyperlink r:id="rId5" w:history="1">
              <w:r w:rsidRPr="00B26275">
                <w:rPr>
                  <w:rFonts w:ascii="Times New Roman" w:hAnsi="Times New Roman" w:cs="Times New Roman"/>
                  <w:color w:val="626469"/>
                  <w:sz w:val="23"/>
                  <w:szCs w:val="23"/>
                  <w:shd w:val="clear" w:color="auto" w:fill="FCFDFE"/>
                </w:rPr>
                <w:br/>
              </w:r>
              <w:r w:rsidRPr="00B26275">
                <w:rPr>
                  <w:rFonts w:ascii="Times New Roman" w:hAnsi="Times New Roman" w:cs="Times New Roman"/>
                  <w:color w:val="626469"/>
                </w:rPr>
                <w:t>marketing strategies</w:t>
              </w:r>
            </w:hyperlink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 </w:t>
            </w:r>
          </w:p>
        </w:tc>
      </w:tr>
    </w:tbl>
    <w:p w14:paraId="0AD04BFE" w14:textId="07EB6E93" w:rsidR="00662F95" w:rsidRPr="00B26275" w:rsidRDefault="00662F95" w:rsidP="00835C9C">
      <w:pPr>
        <w:rPr>
          <w:rFonts w:ascii="Times New Roman" w:hAnsi="Times New Roman" w:cs="Times New Roman"/>
        </w:rPr>
      </w:pPr>
    </w:p>
    <w:p w14:paraId="6DFDB273" w14:textId="7231BCAF" w:rsidR="00662F95" w:rsidRDefault="00A654A7" w:rsidP="00662F95">
      <w:pPr>
        <w:pStyle w:val="Heading3"/>
        <w:rPr>
          <w:rFonts w:ascii="Times New Roman" w:hAnsi="Times New Roman" w:cs="Times New Roman"/>
        </w:rPr>
      </w:pPr>
      <w:r w:rsidRPr="00B26275">
        <w:rPr>
          <w:rFonts w:ascii="Times New Roman" w:hAnsi="Times New Roman" w:cs="Times New Roman"/>
        </w:rPr>
        <w:lastRenderedPageBreak/>
        <w:t>L</w:t>
      </w:r>
      <w:r w:rsidR="00662F95" w:rsidRPr="00B26275">
        <w:rPr>
          <w:rFonts w:ascii="Times New Roman" w:hAnsi="Times New Roman" w:cs="Times New Roman"/>
        </w:rPr>
        <w:t>essons</w:t>
      </w:r>
    </w:p>
    <w:p w14:paraId="6C3E0404" w14:textId="222CFB60" w:rsidR="004F7846" w:rsidRPr="00B26275" w:rsidRDefault="00EA5994">
      <w:pPr>
        <w:rPr>
          <w:rFonts w:ascii="Times New Roman" w:hAnsi="Times New Roman" w:cs="Times New Roman"/>
          <w:noProof/>
        </w:rPr>
      </w:pP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04BCDF14" wp14:editId="55BE786D">
            <wp:extent cx="2984983" cy="398514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7213" cy="3988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24F5B" w:rsidRPr="00B26275" w14:paraId="1A6F09F8" w14:textId="77777777" w:rsidTr="000B267B">
        <w:tc>
          <w:tcPr>
            <w:tcW w:w="2765" w:type="dxa"/>
          </w:tcPr>
          <w:p w14:paraId="4015FB4B" w14:textId="6A5EB6AD" w:rsidR="00024F5B" w:rsidRPr="00B26275" w:rsidRDefault="00024F5B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 xml:space="preserve">Create an </w:t>
            </w:r>
            <w:r w:rsidRPr="00B26275">
              <w:rPr>
                <w:rFonts w:ascii="Times New Roman" w:hAnsi="Times New Roman" w:cs="Times New Roman"/>
                <w:b/>
                <w:bCs/>
              </w:rPr>
              <w:t>engaging</w:t>
            </w:r>
            <w:r w:rsidRPr="00B26275">
              <w:rPr>
                <w:rFonts w:ascii="Times New Roman" w:hAnsi="Times New Roman" w:cs="Times New Roman"/>
              </w:rPr>
              <w:t xml:space="preserve"> workplace</w:t>
            </w:r>
          </w:p>
        </w:tc>
        <w:tc>
          <w:tcPr>
            <w:tcW w:w="2765" w:type="dxa"/>
          </w:tcPr>
          <w:p w14:paraId="2656512D" w14:textId="5A2D3305" w:rsidR="00024F5B" w:rsidRPr="00B26275" w:rsidRDefault="0079724C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ɪnˈɡeɪdʒɪŋ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5874F886" w14:textId="49D8BCF1" w:rsidR="00024F5B" w:rsidRPr="00B26275" w:rsidRDefault="0079724C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ttracting or delighting</w:t>
            </w:r>
          </w:p>
        </w:tc>
      </w:tr>
      <w:tr w:rsidR="00024F5B" w:rsidRPr="00B26275" w14:paraId="4768C571" w14:textId="77777777" w:rsidTr="000B267B">
        <w:tc>
          <w:tcPr>
            <w:tcW w:w="2765" w:type="dxa"/>
          </w:tcPr>
          <w:p w14:paraId="6DA5870B" w14:textId="00BE6052" w:rsidR="00024F5B" w:rsidRPr="00B26275" w:rsidRDefault="00024F5B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ummarize</w:t>
            </w:r>
          </w:p>
          <w:p w14:paraId="2281E8A8" w14:textId="79ECDC07" w:rsidR="0079724C" w:rsidRPr="00B26275" w:rsidRDefault="0079724C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um up, outline</w:t>
            </w:r>
          </w:p>
          <w:p w14:paraId="34FA578E" w14:textId="08CC7F42" w:rsidR="00024F5B" w:rsidRPr="00B26275" w:rsidRDefault="00024F5B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concluding</w:t>
            </w:r>
          </w:p>
        </w:tc>
        <w:tc>
          <w:tcPr>
            <w:tcW w:w="2765" w:type="dxa"/>
          </w:tcPr>
          <w:p w14:paraId="02FDB6F6" w14:textId="5BCD620A" w:rsidR="00024F5B" w:rsidRPr="00B26275" w:rsidRDefault="0079724C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ʌməraɪz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45C2ED14" w14:textId="77777777" w:rsidR="00024F5B" w:rsidRPr="00B26275" w:rsidRDefault="00567517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give a summary (of);</w:t>
            </w:r>
          </w:p>
          <w:p w14:paraId="4E582D19" w14:textId="77777777" w:rsidR="00567517" w:rsidRPr="00B26275" w:rsidRDefault="00567517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</w:p>
          <w:p w14:paraId="5A609CB6" w14:textId="74A77D6C" w:rsidR="00567517" w:rsidRPr="00B26275" w:rsidRDefault="00567517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proofErr w:type="gramStart"/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concluding :occurring</w:t>
            </w:r>
            <w:proofErr w:type="gramEnd"/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 at or forming an end or termination</w:t>
            </w:r>
          </w:p>
        </w:tc>
      </w:tr>
      <w:tr w:rsidR="00567517" w:rsidRPr="00B26275" w14:paraId="0980FD5C" w14:textId="77777777" w:rsidTr="000B267B">
        <w:tc>
          <w:tcPr>
            <w:tcW w:w="2765" w:type="dxa"/>
          </w:tcPr>
          <w:p w14:paraId="203A1F9B" w14:textId="22C2082B" w:rsidR="00567517" w:rsidRPr="00B26275" w:rsidRDefault="00567517" w:rsidP="000B267B">
            <w:pPr>
              <w:rPr>
                <w:rFonts w:ascii="Times New Roman" w:hAnsi="Times New Roman" w:cs="Times New Roman"/>
              </w:rPr>
            </w:pPr>
            <w:r w:rsidRPr="00B26275">
              <w:rPr>
                <w:rFonts w:ascii="Times New Roman" w:hAnsi="Times New Roman" w:cs="Times New Roman"/>
              </w:rPr>
              <w:t>strategies</w:t>
            </w:r>
          </w:p>
        </w:tc>
        <w:tc>
          <w:tcPr>
            <w:tcW w:w="2765" w:type="dxa"/>
          </w:tcPr>
          <w:p w14:paraId="70DB49BC" w14:textId="5FC6E460" w:rsidR="00567517" w:rsidRPr="00B26275" w:rsidRDefault="00567517" w:rsidP="000B267B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B26275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trætədʒiz</w:t>
            </w:r>
            <w:proofErr w:type="spellEnd"/>
            <w:r w:rsidRPr="00B26275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0ED08590" w14:textId="2CABF32B" w:rsidR="003D4C0E" w:rsidRPr="00B26275" w:rsidRDefault="003D4C0E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an elaborate/complex and systematic plan of action </w:t>
            </w:r>
          </w:p>
          <w:p w14:paraId="1BA20F39" w14:textId="77777777" w:rsidR="003D4C0E" w:rsidRPr="00B26275" w:rsidRDefault="003D4C0E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</w:p>
          <w:p w14:paraId="07364CAC" w14:textId="77777777" w:rsidR="003D4C0E" w:rsidRPr="00B26275" w:rsidRDefault="003D4C0E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response strategies</w:t>
            </w:r>
          </w:p>
          <w:p w14:paraId="27A895A1" w14:textId="4337067C" w:rsidR="00567517" w:rsidRPr="00B26275" w:rsidRDefault="003D4C0E" w:rsidP="000B267B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instructional strategies</w:t>
            </w:r>
            <w:hyperlink r:id="rId7" w:history="1">
              <w:r w:rsidRPr="00B26275">
                <w:rPr>
                  <w:rFonts w:ascii="Times New Roman" w:hAnsi="Times New Roman" w:cs="Times New Roman"/>
                  <w:color w:val="626469"/>
                  <w:sz w:val="23"/>
                  <w:szCs w:val="23"/>
                  <w:shd w:val="clear" w:color="auto" w:fill="FCFDFE"/>
                </w:rPr>
                <w:br/>
              </w:r>
              <w:r w:rsidRPr="00B26275">
                <w:rPr>
                  <w:rFonts w:ascii="Times New Roman" w:hAnsi="Times New Roman" w:cs="Times New Roman"/>
                  <w:color w:val="626469"/>
                </w:rPr>
                <w:t>marketing strategies</w:t>
              </w:r>
            </w:hyperlink>
            <w:r w:rsidRPr="00B26275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 </w:t>
            </w:r>
          </w:p>
        </w:tc>
      </w:tr>
    </w:tbl>
    <w:p w14:paraId="30DE280A" w14:textId="77777777" w:rsidR="00024F5B" w:rsidRPr="00B26275" w:rsidRDefault="00024F5B" w:rsidP="00024F5B">
      <w:pPr>
        <w:rPr>
          <w:rFonts w:ascii="Times New Roman" w:hAnsi="Times New Roman" w:cs="Times New Roman"/>
        </w:rPr>
      </w:pPr>
    </w:p>
    <w:p w14:paraId="32B45756" w14:textId="77777777" w:rsidR="004F7846" w:rsidRPr="00B26275" w:rsidRDefault="004F7846">
      <w:pPr>
        <w:rPr>
          <w:rFonts w:ascii="Times New Roman" w:hAnsi="Times New Roman" w:cs="Times New Roman"/>
          <w:noProof/>
        </w:rPr>
      </w:pPr>
    </w:p>
    <w:p w14:paraId="1FB9360D" w14:textId="739D1510" w:rsidR="00F73C31" w:rsidRPr="00B26275" w:rsidRDefault="00EA5994">
      <w:pPr>
        <w:rPr>
          <w:rFonts w:ascii="Times New Roman" w:hAnsi="Times New Roman" w:cs="Times New Roman"/>
          <w:noProof/>
        </w:rPr>
      </w:pP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4B65EF5D" wp14:editId="382578A3">
            <wp:extent cx="5274310" cy="38036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7AB17969" wp14:editId="5E8C0566">
            <wp:extent cx="5274310" cy="33312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4380DE45" wp14:editId="53539002">
            <wp:extent cx="5274310" cy="37179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4B09B" w14:textId="4757F709" w:rsidR="00EA5994" w:rsidRPr="00B26275" w:rsidRDefault="00EA5994">
      <w:pPr>
        <w:rPr>
          <w:rFonts w:ascii="Times New Roman" w:hAnsi="Times New Roman" w:cs="Times New Roman"/>
          <w:noProof/>
        </w:rPr>
      </w:pPr>
    </w:p>
    <w:p w14:paraId="14ACEE1D" w14:textId="493779D8" w:rsidR="00EA5994" w:rsidRPr="00B26275" w:rsidRDefault="00EA5994">
      <w:pPr>
        <w:rPr>
          <w:rFonts w:ascii="Times New Roman" w:hAnsi="Times New Roman" w:cs="Times New Roman"/>
          <w:noProof/>
        </w:rPr>
      </w:pPr>
    </w:p>
    <w:p w14:paraId="68A7C225" w14:textId="04E8202D" w:rsidR="00EA5994" w:rsidRDefault="00EA5994" w:rsidP="00EA5994">
      <w:pPr>
        <w:pStyle w:val="Heading2"/>
        <w:rPr>
          <w:rFonts w:ascii="Times New Roman" w:hAnsi="Times New Roman" w:cs="Times New Roman"/>
          <w:shd w:val="clear" w:color="auto" w:fill="FFFFFF"/>
        </w:rPr>
      </w:pPr>
      <w:r w:rsidRPr="00B26275">
        <w:rPr>
          <w:rFonts w:ascii="Times New Roman" w:hAnsi="Times New Roman" w:cs="Times New Roman"/>
          <w:shd w:val="clear" w:color="auto" w:fill="FFFFFF"/>
        </w:rPr>
        <w:t>Lesson </w:t>
      </w:r>
      <w:r w:rsidR="00B87399" w:rsidRPr="00B26275">
        <w:rPr>
          <w:rFonts w:ascii="Times New Roman" w:hAnsi="Times New Roman" w:cs="Times New Roman"/>
          <w:shd w:val="clear" w:color="auto" w:fill="FFFFFF"/>
        </w:rPr>
        <w:t>9 Elevator pitch</w:t>
      </w:r>
      <w:r w:rsidR="004F7846" w:rsidRPr="00B26275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8270E73" w14:textId="6D624324" w:rsidR="00A654A7" w:rsidRDefault="00A654A7" w:rsidP="00A654A7"/>
    <w:p w14:paraId="6DB6B576" w14:textId="54C214E8" w:rsidR="00A654A7" w:rsidRDefault="00474039" w:rsidP="00A654A7">
      <w:pPr>
        <w:pStyle w:val="Heading3"/>
      </w:pPr>
      <w:r>
        <w:t>N</w:t>
      </w:r>
      <w:r w:rsidR="00A654A7">
        <w:t>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74039" w14:paraId="35021DBE" w14:textId="77777777" w:rsidTr="00474039">
        <w:tc>
          <w:tcPr>
            <w:tcW w:w="2765" w:type="dxa"/>
          </w:tcPr>
          <w:p w14:paraId="5F3133EE" w14:textId="75D43270" w:rsidR="00474039" w:rsidRPr="00474039" w:rsidRDefault="00474039" w:rsidP="00474039">
            <w:pPr>
              <w:rPr>
                <w:rFonts w:ascii="Helvetica" w:hAnsi="Helvetica" w:cs="Helvetica"/>
                <w:color w:val="353535"/>
                <w:szCs w:val="21"/>
                <w:shd w:val="clear" w:color="auto" w:fill="FFFFFF"/>
              </w:rPr>
            </w:pPr>
            <w:r>
              <w:rPr>
                <w:rFonts w:ascii="Helvetica" w:hAnsi="Helvetica" w:cs="Helvetica"/>
                <w:color w:val="353535"/>
                <w:szCs w:val="21"/>
                <w:shd w:val="clear" w:color="auto" w:fill="FFFFFF"/>
              </w:rPr>
              <w:t>My tutor will find something for me to do soon!</w:t>
            </w:r>
          </w:p>
        </w:tc>
        <w:tc>
          <w:tcPr>
            <w:tcW w:w="2765" w:type="dxa"/>
          </w:tcPr>
          <w:p w14:paraId="7DA2133D" w14:textId="77777777" w:rsidR="00474039" w:rsidRDefault="00474039" w:rsidP="00474039"/>
        </w:tc>
        <w:tc>
          <w:tcPr>
            <w:tcW w:w="2766" w:type="dxa"/>
          </w:tcPr>
          <w:p w14:paraId="1B224068" w14:textId="77777777" w:rsidR="00474039" w:rsidRPr="00A654A7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654A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...more efficiently and more balanced</w:t>
            </w:r>
          </w:p>
          <w:p w14:paraId="4DC90CEF" w14:textId="77777777" w:rsidR="00474039" w:rsidRDefault="00474039" w:rsidP="00474039"/>
        </w:tc>
      </w:tr>
      <w:tr w:rsidR="00474039" w14:paraId="4B6D4323" w14:textId="77777777" w:rsidTr="00474039">
        <w:tc>
          <w:tcPr>
            <w:tcW w:w="2765" w:type="dxa"/>
          </w:tcPr>
          <w:p w14:paraId="689FD7C3" w14:textId="77777777" w:rsidR="00474039" w:rsidRPr="00A654A7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654A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operational research</w:t>
            </w:r>
          </w:p>
          <w:p w14:paraId="2D3BD199" w14:textId="77777777" w:rsidR="00474039" w:rsidRDefault="00474039" w:rsidP="00474039"/>
        </w:tc>
        <w:tc>
          <w:tcPr>
            <w:tcW w:w="2765" w:type="dxa"/>
          </w:tcPr>
          <w:p w14:paraId="644DC58C" w14:textId="77777777" w:rsidR="00474039" w:rsidRPr="00A654A7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654A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I would like to be relaxed...</w:t>
            </w:r>
          </w:p>
          <w:p w14:paraId="6AE4B0AC" w14:textId="7194D7DB" w:rsidR="00474039" w:rsidRPr="00474039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654A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...in order to write academic papers more efficiently</w:t>
            </w:r>
          </w:p>
        </w:tc>
        <w:tc>
          <w:tcPr>
            <w:tcW w:w="2766" w:type="dxa"/>
          </w:tcPr>
          <w:p w14:paraId="625AAB5F" w14:textId="77777777" w:rsidR="00474039" w:rsidRDefault="00474039" w:rsidP="00474039"/>
        </w:tc>
      </w:tr>
      <w:tr w:rsidR="00474039" w14:paraId="328AE7F7" w14:textId="77777777" w:rsidTr="00474039">
        <w:tc>
          <w:tcPr>
            <w:tcW w:w="2765" w:type="dxa"/>
          </w:tcPr>
          <w:p w14:paraId="7B4924FC" w14:textId="70A3FE21" w:rsidR="00474039" w:rsidRPr="00A654A7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 w:rsidRPr="00A654A7"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I would love the opportunity to study under you in Rome.</w:t>
            </w:r>
          </w:p>
        </w:tc>
        <w:tc>
          <w:tcPr>
            <w:tcW w:w="2765" w:type="dxa"/>
          </w:tcPr>
          <w:p w14:paraId="401CC218" w14:textId="77777777" w:rsidR="00474039" w:rsidRPr="00A654A7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766" w:type="dxa"/>
          </w:tcPr>
          <w:p w14:paraId="2BD75759" w14:textId="77777777" w:rsidR="00474039" w:rsidRDefault="00474039" w:rsidP="00474039">
            <w:r>
              <w:t>I would like/love</w:t>
            </w:r>
          </w:p>
          <w:p w14:paraId="2A4EF7F3" w14:textId="4576A50D" w:rsidR="00474039" w:rsidRPr="00474039" w:rsidRDefault="00474039" w:rsidP="00474039">
            <w:pPr>
              <w:rPr>
                <w:strike/>
              </w:rPr>
            </w:pPr>
            <w:r w:rsidRPr="00474039">
              <w:rPr>
                <w:strike/>
              </w:rPr>
              <w:t>I would want</w:t>
            </w:r>
          </w:p>
        </w:tc>
      </w:tr>
      <w:tr w:rsidR="00474039" w14:paraId="542F060E" w14:textId="77777777" w:rsidTr="00474039">
        <w:tc>
          <w:tcPr>
            <w:tcW w:w="2765" w:type="dxa"/>
          </w:tcPr>
          <w:p w14:paraId="6A14C884" w14:textId="7F7BD7A2" w:rsidR="00474039" w:rsidRPr="00A654A7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  <w:r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  <w:t>Etc: etcetera</w:t>
            </w:r>
          </w:p>
        </w:tc>
        <w:tc>
          <w:tcPr>
            <w:tcW w:w="2765" w:type="dxa"/>
          </w:tcPr>
          <w:p w14:paraId="3A5D66B7" w14:textId="77777777" w:rsidR="00474039" w:rsidRPr="00A654A7" w:rsidRDefault="00474039" w:rsidP="00474039">
            <w:pPr>
              <w:widowControl/>
              <w:shd w:val="clear" w:color="auto" w:fill="FFFFFF"/>
              <w:jc w:val="left"/>
              <w:rPr>
                <w:rFonts w:ascii="Helvetica" w:eastAsia="Times New Roman" w:hAnsi="Helvetica" w:cs="Helvetica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766" w:type="dxa"/>
          </w:tcPr>
          <w:p w14:paraId="2C3A5080" w14:textId="77777777" w:rsidR="00474039" w:rsidRDefault="00474039" w:rsidP="00474039"/>
        </w:tc>
      </w:tr>
    </w:tbl>
    <w:p w14:paraId="02F65799" w14:textId="77777777" w:rsidR="00474039" w:rsidRPr="00A654A7" w:rsidRDefault="00474039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</w:p>
    <w:p w14:paraId="7DABEFCB" w14:textId="5C6A866E" w:rsidR="00A654A7" w:rsidRPr="00A654A7" w:rsidRDefault="00A654A7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(</w:t>
      </w:r>
      <w:proofErr w:type="gramStart"/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1 </w:t>
      </w:r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 </w:t>
      </w:r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Introduction</w:t>
      </w:r>
      <w:proofErr w:type="gramEnd"/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) </w:t>
      </w:r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Hello, my name is Frank and I'm a postgraduate student in transport engineering. My research focuses on using parallel technology to solve traffic problems.</w:t>
      </w:r>
    </w:p>
    <w:p w14:paraId="481B43D2" w14:textId="3956B89D" w:rsidR="00A654A7" w:rsidRPr="00A654A7" w:rsidRDefault="00A654A7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(2 </w:t>
      </w:r>
      <w:proofErr w:type="gramStart"/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Goal)</w:t>
      </w:r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My</w:t>
      </w:r>
      <w:proofErr w:type="gramEnd"/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 tool means thousands of people can use a taxi ride app (like Uber) at the same time without crashing the system. This saves people time and makes the app more efficient.</w:t>
      </w:r>
    </w:p>
    <w:p w14:paraId="5905998B" w14:textId="55E76476" w:rsidR="00A654A7" w:rsidRPr="00A654A7" w:rsidRDefault="00A654A7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(3 Unique selling </w:t>
      </w:r>
      <w:proofErr w:type="gramStart"/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point)</w:t>
      </w:r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This</w:t>
      </w:r>
      <w:proofErr w:type="gramEnd"/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 can be expanded to calculate tens of thousands of rides and can be applied to the world's largest cities.</w:t>
      </w:r>
    </w:p>
    <w:p w14:paraId="46E0438F" w14:textId="4D0C6DBE" w:rsidR="00A654A7" w:rsidRDefault="00A654A7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(4 Call to action)</w:t>
      </w:r>
      <w:r w:rsidR="00474039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 </w:t>
      </w:r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 xml:space="preserve">Would you be interested... in taking my details </w:t>
      </w:r>
      <w:proofErr w:type="gramStart"/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.....</w:t>
      </w:r>
      <w:proofErr w:type="gramEnd"/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in supporting me with funding ....in helping me with my research?</w:t>
      </w:r>
    </w:p>
    <w:p w14:paraId="70DAF0A8" w14:textId="77777777" w:rsidR="00474039" w:rsidRDefault="00474039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</w:p>
    <w:p w14:paraId="359B7467" w14:textId="798F2DB6" w:rsidR="00A654A7" w:rsidRDefault="00A654A7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04D987B9" wp14:editId="78DAF5BF">
            <wp:extent cx="5274310" cy="331978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834AC" w14:textId="101C6992" w:rsidR="00A654A7" w:rsidRDefault="00A654A7" w:rsidP="00A654A7">
      <w:pPr>
        <w:pStyle w:val="Heading3"/>
        <w:rPr>
          <w:lang w:val="en-GB"/>
        </w:rPr>
      </w:pPr>
      <w:r>
        <w:rPr>
          <w:lang w:val="en-GB"/>
        </w:rPr>
        <w:t>Lesson</w:t>
      </w:r>
    </w:p>
    <w:p w14:paraId="56469E6D" w14:textId="77777777" w:rsidR="00A654A7" w:rsidRPr="00A654A7" w:rsidRDefault="00A654A7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</w:p>
    <w:p w14:paraId="248CAB87" w14:textId="77777777" w:rsidR="00A654A7" w:rsidRPr="00A654A7" w:rsidRDefault="00A654A7" w:rsidP="00A654A7">
      <w:pPr>
        <w:widowControl/>
        <w:shd w:val="clear" w:color="auto" w:fill="EEEEEE"/>
        <w:jc w:val="left"/>
        <w:rPr>
          <w:rFonts w:ascii="Helvetica" w:eastAsia="Times New Roman" w:hAnsi="Helvetica" w:cs="Helvetica"/>
          <w:b/>
          <w:bCs/>
          <w:color w:val="333333"/>
          <w:spacing w:val="8"/>
          <w:kern w:val="0"/>
          <w:sz w:val="17"/>
          <w:szCs w:val="17"/>
          <w:lang w:val="en-GB"/>
        </w:rPr>
      </w:pPr>
      <w:r w:rsidRPr="00A654A7">
        <w:rPr>
          <w:rFonts w:ascii="Helvetica" w:eastAsia="Times New Roman" w:hAnsi="Helvetica" w:cs="Helvetica"/>
          <w:b/>
          <w:bCs/>
          <w:color w:val="333333"/>
          <w:spacing w:val="8"/>
          <w:kern w:val="0"/>
          <w:sz w:val="17"/>
          <w:szCs w:val="17"/>
          <w:lang w:val="en-GB"/>
        </w:rPr>
        <w:t>11:35 PM</w:t>
      </w:r>
    </w:p>
    <w:p w14:paraId="439D2712" w14:textId="77777777" w:rsidR="00A654A7" w:rsidRPr="00A654A7" w:rsidRDefault="00A654A7" w:rsidP="00A654A7">
      <w:pPr>
        <w:widowControl/>
        <w:shd w:val="clear" w:color="auto" w:fill="ADDDE2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Operate research</w:t>
      </w:r>
    </w:p>
    <w:p w14:paraId="7EF0ACE2" w14:textId="77777777" w:rsidR="00A654A7" w:rsidRPr="00A654A7" w:rsidRDefault="00A654A7" w:rsidP="00A654A7">
      <w:pPr>
        <w:widowControl/>
        <w:shd w:val="clear" w:color="auto" w:fill="EEEEEE"/>
        <w:jc w:val="left"/>
        <w:rPr>
          <w:rFonts w:ascii="Helvetica" w:eastAsia="Times New Roman" w:hAnsi="Helvetica" w:cs="Helvetica"/>
          <w:b/>
          <w:bCs/>
          <w:color w:val="333333"/>
          <w:spacing w:val="8"/>
          <w:kern w:val="0"/>
          <w:sz w:val="17"/>
          <w:szCs w:val="17"/>
          <w:lang w:val="en-GB"/>
        </w:rPr>
      </w:pPr>
      <w:r w:rsidRPr="00A654A7">
        <w:rPr>
          <w:rFonts w:ascii="Helvetica" w:eastAsia="Times New Roman" w:hAnsi="Helvetica" w:cs="Helvetica"/>
          <w:b/>
          <w:bCs/>
          <w:color w:val="333333"/>
          <w:spacing w:val="8"/>
          <w:kern w:val="0"/>
          <w:sz w:val="17"/>
          <w:szCs w:val="17"/>
          <w:lang w:val="en-GB"/>
        </w:rPr>
        <w:t>11:33 PM</w:t>
      </w:r>
    </w:p>
    <w:p w14:paraId="72256803" w14:textId="77777777" w:rsidR="00A654A7" w:rsidRPr="00A654A7" w:rsidRDefault="00A654A7" w:rsidP="00A654A7">
      <w:pPr>
        <w:widowControl/>
        <w:shd w:val="clear" w:color="auto" w:fill="EEEEEE"/>
        <w:jc w:val="left"/>
        <w:rPr>
          <w:rFonts w:ascii="inherit" w:eastAsia="Times New Roman" w:hAnsi="inherit" w:cs="Helvetica"/>
          <w:color w:val="333333"/>
          <w:spacing w:val="8"/>
          <w:kern w:val="0"/>
          <w:sz w:val="17"/>
          <w:szCs w:val="17"/>
          <w:lang w:val="en-GB"/>
        </w:rPr>
      </w:pPr>
      <w:r w:rsidRPr="00A654A7">
        <w:rPr>
          <w:rFonts w:ascii="inherit" w:eastAsia="Times New Roman" w:hAnsi="inherit" w:cs="Helvetica"/>
          <w:color w:val="333333"/>
          <w:spacing w:val="8"/>
          <w:kern w:val="0"/>
          <w:sz w:val="17"/>
          <w:szCs w:val="17"/>
          <w:lang w:val="en-GB"/>
        </w:rPr>
        <w:t>Stuart E</w:t>
      </w:r>
    </w:p>
    <w:p w14:paraId="20143C7E" w14:textId="77777777" w:rsidR="00A654A7" w:rsidRPr="00A654A7" w:rsidRDefault="00A654A7" w:rsidP="00A654A7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A654A7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My tutor will find something for me to do soon!</w:t>
      </w:r>
    </w:p>
    <w:p w14:paraId="718686FC" w14:textId="77777777" w:rsidR="00A654A7" w:rsidRPr="00A654A7" w:rsidRDefault="00A654A7" w:rsidP="00A654A7">
      <w:pPr>
        <w:rPr>
          <w:lang w:val="en-GB"/>
        </w:rPr>
      </w:pPr>
    </w:p>
    <w:p w14:paraId="229A1706" w14:textId="795A5168" w:rsidR="004F7846" w:rsidRPr="00B26275" w:rsidRDefault="004F7846" w:rsidP="004F7846">
      <w:pPr>
        <w:rPr>
          <w:rFonts w:ascii="Times New Roman" w:hAnsi="Times New Roman" w:cs="Times New Roman"/>
        </w:rPr>
      </w:pPr>
      <w:r w:rsidRPr="00B26275">
        <w:rPr>
          <w:rFonts w:ascii="Times New Roman" w:hAnsi="Times New Roman" w:cs="Times New Roman"/>
        </w:rPr>
        <w:t>Use short time (30 seconds) to sell your product let the custo</w:t>
      </w:r>
      <w:r w:rsidR="008C6880" w:rsidRPr="00B26275">
        <w:rPr>
          <w:rFonts w:ascii="Times New Roman" w:hAnsi="Times New Roman" w:cs="Times New Roman"/>
        </w:rPr>
        <w:t>mer be convinced.</w:t>
      </w:r>
    </w:p>
    <w:p w14:paraId="7833502F" w14:textId="0B3A1A13" w:rsidR="00B87399" w:rsidRPr="00B26275" w:rsidRDefault="00B87399" w:rsidP="00B87399">
      <w:pPr>
        <w:rPr>
          <w:rFonts w:ascii="Times New Roman" w:hAnsi="Times New Roman" w:cs="Times New Roman"/>
        </w:rPr>
      </w:pP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030AB9A4" wp14:editId="3EE45AA4">
            <wp:extent cx="5274310" cy="161988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405BACD3" wp14:editId="2C5BAF83">
            <wp:extent cx="5274310" cy="31178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1D884E9E" wp14:editId="1B745F94">
            <wp:extent cx="5274310" cy="3080385"/>
            <wp:effectExtent l="0" t="0" r="254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052DA892" wp14:editId="0A1A36B4">
            <wp:extent cx="5274310" cy="28924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060D68C8" wp14:editId="2D50A84F">
            <wp:extent cx="5274310" cy="34499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6275">
        <w:rPr>
          <w:rFonts w:ascii="Times New Roman" w:hAnsi="Times New Roman" w:cs="Times New Roman"/>
          <w:noProof/>
        </w:rPr>
        <w:t xml:space="preserve"> </w:t>
      </w:r>
      <w:r w:rsidRPr="00B26275">
        <w:rPr>
          <w:rFonts w:ascii="Times New Roman" w:hAnsi="Times New Roman" w:cs="Times New Roman"/>
          <w:noProof/>
        </w:rPr>
        <w:drawing>
          <wp:inline distT="0" distB="0" distL="0" distR="0" wp14:anchorId="38FFBA69" wp14:editId="020497C1">
            <wp:extent cx="5274310" cy="359410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197" w:rsidRPr="00B26275">
        <w:rPr>
          <w:rFonts w:ascii="Times New Roman" w:hAnsi="Times New Roman" w:cs="Times New Roman"/>
          <w:noProof/>
        </w:rPr>
        <w:t xml:space="preserve"> </w:t>
      </w:r>
      <w:r w:rsidR="00DC7197" w:rsidRPr="00B26275">
        <w:rPr>
          <w:rFonts w:ascii="Times New Roman" w:hAnsi="Times New Roman" w:cs="Times New Roman"/>
          <w:noProof/>
        </w:rPr>
        <w:drawing>
          <wp:inline distT="0" distB="0" distL="0" distR="0" wp14:anchorId="050D98CD" wp14:editId="4604A01E">
            <wp:extent cx="5274310" cy="352996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197" w:rsidRPr="00B26275">
        <w:rPr>
          <w:rFonts w:ascii="Times New Roman" w:hAnsi="Times New Roman" w:cs="Times New Roman"/>
          <w:noProof/>
        </w:rPr>
        <w:t xml:space="preserve"> </w:t>
      </w:r>
      <w:r w:rsidR="00DC7197" w:rsidRPr="00B26275">
        <w:rPr>
          <w:rFonts w:ascii="Times New Roman" w:hAnsi="Times New Roman" w:cs="Times New Roman"/>
          <w:noProof/>
        </w:rPr>
        <w:drawing>
          <wp:inline distT="0" distB="0" distL="0" distR="0" wp14:anchorId="3426E04E" wp14:editId="480363D6">
            <wp:extent cx="5274310" cy="33197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197" w:rsidRPr="00B26275">
        <w:rPr>
          <w:rFonts w:ascii="Times New Roman" w:hAnsi="Times New Roman" w:cs="Times New Roman"/>
          <w:noProof/>
        </w:rPr>
        <w:t xml:space="preserve"> </w:t>
      </w:r>
      <w:r w:rsidR="00DC7197" w:rsidRPr="00B26275">
        <w:rPr>
          <w:rFonts w:ascii="Times New Roman" w:hAnsi="Times New Roman" w:cs="Times New Roman"/>
          <w:noProof/>
        </w:rPr>
        <w:drawing>
          <wp:inline distT="0" distB="0" distL="0" distR="0" wp14:anchorId="66881AB7" wp14:editId="482DB7EF">
            <wp:extent cx="5274310" cy="3670935"/>
            <wp:effectExtent l="0" t="0" r="254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197" w:rsidRPr="00B26275">
        <w:rPr>
          <w:rFonts w:ascii="Times New Roman" w:hAnsi="Times New Roman" w:cs="Times New Roman"/>
          <w:noProof/>
        </w:rPr>
        <w:t xml:space="preserve"> </w:t>
      </w:r>
      <w:r w:rsidR="00DC7197" w:rsidRPr="00B26275">
        <w:rPr>
          <w:rFonts w:ascii="Times New Roman" w:hAnsi="Times New Roman" w:cs="Times New Roman"/>
          <w:noProof/>
        </w:rPr>
        <w:drawing>
          <wp:inline distT="0" distB="0" distL="0" distR="0" wp14:anchorId="49E3ABEE" wp14:editId="74906AB4">
            <wp:extent cx="5274310" cy="384111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197" w:rsidRPr="00B26275">
        <w:rPr>
          <w:rFonts w:ascii="Times New Roman" w:hAnsi="Times New Roman" w:cs="Times New Roman"/>
          <w:noProof/>
        </w:rPr>
        <w:t xml:space="preserve"> </w:t>
      </w:r>
      <w:r w:rsidR="00DC7197" w:rsidRPr="00B26275">
        <w:rPr>
          <w:rFonts w:ascii="Times New Roman" w:hAnsi="Times New Roman" w:cs="Times New Roman"/>
          <w:noProof/>
        </w:rPr>
        <w:drawing>
          <wp:inline distT="0" distB="0" distL="0" distR="0" wp14:anchorId="2C85E159" wp14:editId="68503CF6">
            <wp:extent cx="5274310" cy="381889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197" w:rsidRPr="00B26275">
        <w:rPr>
          <w:rFonts w:ascii="Times New Roman" w:hAnsi="Times New Roman" w:cs="Times New Roman"/>
          <w:noProof/>
        </w:rPr>
        <w:t xml:space="preserve"> </w:t>
      </w:r>
      <w:r w:rsidR="00DC7197" w:rsidRPr="00B26275">
        <w:rPr>
          <w:rFonts w:ascii="Times New Roman" w:hAnsi="Times New Roman" w:cs="Times New Roman"/>
          <w:noProof/>
        </w:rPr>
        <w:drawing>
          <wp:inline distT="0" distB="0" distL="0" distR="0" wp14:anchorId="348BFF53" wp14:editId="21F76902">
            <wp:extent cx="5274310" cy="393001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7197" w:rsidRPr="00B26275">
        <w:rPr>
          <w:rFonts w:ascii="Times New Roman" w:hAnsi="Times New Roman" w:cs="Times New Roman"/>
          <w:noProof/>
        </w:rPr>
        <w:t xml:space="preserve"> </w:t>
      </w:r>
      <w:r w:rsidR="00DC7197" w:rsidRPr="00B26275">
        <w:rPr>
          <w:rFonts w:ascii="Times New Roman" w:hAnsi="Times New Roman" w:cs="Times New Roman"/>
          <w:noProof/>
        </w:rPr>
        <w:drawing>
          <wp:inline distT="0" distB="0" distL="0" distR="0" wp14:anchorId="7CF4C7BC" wp14:editId="4F2F7085">
            <wp:extent cx="5274310" cy="376047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07F" w:rsidRPr="00B26275">
        <w:rPr>
          <w:rFonts w:ascii="Times New Roman" w:hAnsi="Times New Roman" w:cs="Times New Roman"/>
          <w:noProof/>
        </w:rPr>
        <w:t xml:space="preserve"> </w:t>
      </w:r>
      <w:r w:rsidR="00FC707F" w:rsidRPr="00B26275">
        <w:rPr>
          <w:rFonts w:ascii="Times New Roman" w:hAnsi="Times New Roman" w:cs="Times New Roman"/>
          <w:noProof/>
        </w:rPr>
        <w:drawing>
          <wp:inline distT="0" distB="0" distL="0" distR="0" wp14:anchorId="1C0A567F" wp14:editId="1DE7333E">
            <wp:extent cx="5274310" cy="362077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07F" w:rsidRPr="00B26275">
        <w:rPr>
          <w:rFonts w:ascii="Times New Roman" w:hAnsi="Times New Roman" w:cs="Times New Roman"/>
          <w:noProof/>
        </w:rPr>
        <w:t xml:space="preserve"> </w:t>
      </w:r>
      <w:r w:rsidR="00FC707F" w:rsidRPr="00B26275">
        <w:rPr>
          <w:rFonts w:ascii="Times New Roman" w:hAnsi="Times New Roman" w:cs="Times New Roman"/>
          <w:noProof/>
        </w:rPr>
        <w:drawing>
          <wp:inline distT="0" distB="0" distL="0" distR="0" wp14:anchorId="022B9124" wp14:editId="2D514766">
            <wp:extent cx="5274310" cy="342265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07F" w:rsidRPr="00B26275">
        <w:rPr>
          <w:rFonts w:ascii="Times New Roman" w:hAnsi="Times New Roman" w:cs="Times New Roman"/>
          <w:noProof/>
        </w:rPr>
        <w:t xml:space="preserve"> </w:t>
      </w:r>
      <w:r w:rsidR="00FC707F" w:rsidRPr="00B26275">
        <w:rPr>
          <w:rFonts w:ascii="Times New Roman" w:hAnsi="Times New Roman" w:cs="Times New Roman"/>
          <w:noProof/>
        </w:rPr>
        <w:drawing>
          <wp:inline distT="0" distB="0" distL="0" distR="0" wp14:anchorId="06209BA5" wp14:editId="52ED2656">
            <wp:extent cx="5274310" cy="3424555"/>
            <wp:effectExtent l="0" t="0" r="254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A2CDB" w14:textId="77777777" w:rsidR="00EA5994" w:rsidRPr="00B26275" w:rsidRDefault="00EA5994">
      <w:pPr>
        <w:rPr>
          <w:rFonts w:ascii="Times New Roman" w:hAnsi="Times New Roman" w:cs="Times New Roman"/>
        </w:rPr>
      </w:pPr>
    </w:p>
    <w:sectPr w:rsidR="00EA5994" w:rsidRPr="00B262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93FB8"/>
    <w:multiLevelType w:val="multilevel"/>
    <w:tmpl w:val="6AE2E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6276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TQzNTWwMDA1MDNT0lEKTi0uzszPAykwrgUAbMn99iwAAAA="/>
  </w:docVars>
  <w:rsids>
    <w:rsidRoot w:val="005B1013"/>
    <w:rsid w:val="00024F5B"/>
    <w:rsid w:val="000E3E3B"/>
    <w:rsid w:val="000E57AC"/>
    <w:rsid w:val="0016658A"/>
    <w:rsid w:val="0027431A"/>
    <w:rsid w:val="003D4C0E"/>
    <w:rsid w:val="00474039"/>
    <w:rsid w:val="004F7846"/>
    <w:rsid w:val="00567517"/>
    <w:rsid w:val="005B1013"/>
    <w:rsid w:val="00662F95"/>
    <w:rsid w:val="0079724C"/>
    <w:rsid w:val="00835C9C"/>
    <w:rsid w:val="00890A0C"/>
    <w:rsid w:val="008C6880"/>
    <w:rsid w:val="00A654A7"/>
    <w:rsid w:val="00B201D7"/>
    <w:rsid w:val="00B26275"/>
    <w:rsid w:val="00B87399"/>
    <w:rsid w:val="00DC7197"/>
    <w:rsid w:val="00EA5994"/>
    <w:rsid w:val="00F73C31"/>
    <w:rsid w:val="00FC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8784A"/>
  <w15:chartTrackingRefBased/>
  <w15:docId w15:val="{0CC1888C-5844-426D-BEAA-712E3C01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2F95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59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2F9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59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35C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79724C"/>
  </w:style>
  <w:style w:type="character" w:styleId="Hyperlink">
    <w:name w:val="Hyperlink"/>
    <w:basedOn w:val="DefaultParagraphFont"/>
    <w:uiPriority w:val="99"/>
    <w:semiHidden/>
    <w:unhideWhenUsed/>
    <w:rsid w:val="003D4C0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2F9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result-poslist">
    <w:name w:val="result-poslist"/>
    <w:basedOn w:val="Normal"/>
    <w:rsid w:val="00B2627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B2627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customStyle="1" w:styleId="pron">
    <w:name w:val="pron"/>
    <w:basedOn w:val="Normal"/>
    <w:rsid w:val="000E57A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customStyle="1" w:styleId="muitypography-root">
    <w:name w:val="muitypography-root"/>
    <w:basedOn w:val="Normal"/>
    <w:rsid w:val="00A654A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8304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2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1590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12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441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141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94574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017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927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87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29880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804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955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0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7336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130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1900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4195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24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2209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3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34898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6850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045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3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87633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313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6192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265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70148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369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7761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17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33672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823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10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4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15323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623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3756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2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0925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34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5125386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1004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91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91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53489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3185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60409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02905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18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342625">
                      <w:marLeft w:val="75"/>
                      <w:marRight w:val="0"/>
                      <w:marTop w:val="7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57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99907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07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04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hyperlink" Target="javascript:;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hyperlink" Target="javascript:;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3</Pages>
  <Words>367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Lesson 8 - Lesson slides</vt:lpstr>
      <vt:lpstr>        lessons</vt:lpstr>
      <vt:lpstr>    Lesson 9 Elevator pitch </vt:lpstr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7</cp:revision>
  <dcterms:created xsi:type="dcterms:W3CDTF">2022-09-14T15:07:00Z</dcterms:created>
  <dcterms:modified xsi:type="dcterms:W3CDTF">2022-09-16T03:18:00Z</dcterms:modified>
</cp:coreProperties>
</file>